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EE05" w14:textId="7147F359" w:rsidR="0024632B" w:rsidRPr="00175DF8" w:rsidRDefault="00C85458">
      <w:pPr>
        <w:rPr>
          <w:sz w:val="24"/>
          <w:szCs w:val="24"/>
        </w:rPr>
      </w:pPr>
      <w:r>
        <w:rPr>
          <w:sz w:val="24"/>
          <w:szCs w:val="24"/>
        </w:rPr>
        <w:t>`</w:t>
      </w:r>
      <w:r w:rsidR="00B41E1B" w:rsidRPr="00175DF8">
        <w:rPr>
          <w:sz w:val="24"/>
          <w:szCs w:val="24"/>
        </w:rPr>
        <w:t>The Martial Ar</w:t>
      </w:r>
      <w:r w:rsidR="00455B28" w:rsidRPr="00175DF8">
        <w:rPr>
          <w:sz w:val="24"/>
          <w:szCs w:val="24"/>
        </w:rPr>
        <w:t>ts Academy (MAA) – School Management System</w:t>
      </w:r>
    </w:p>
    <w:p w14:paraId="216DAF5C" w14:textId="15D00788" w:rsidR="00081186" w:rsidRDefault="00F02FD5" w:rsidP="00081186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  <w:sz w:val="22"/>
          <w:szCs w:val="22"/>
        </w:rPr>
      </w:pPr>
      <w:r w:rsidRPr="00C85458">
        <w:rPr>
          <w:lang w:val="fr-FR"/>
        </w:rPr>
        <w:t>Project Part</w:t>
      </w:r>
      <w:r w:rsidR="004A6D26">
        <w:rPr>
          <w:lang w:val="fr-FR"/>
        </w:rPr>
        <w:t>2</w:t>
      </w:r>
      <w:r w:rsidRPr="00C85458">
        <w:rPr>
          <w:lang w:val="fr-FR"/>
        </w:rPr>
        <w:t xml:space="preserve">: </w:t>
      </w:r>
      <w:r w:rsidR="00126AD4" w:rsidRPr="00C85458">
        <w:rPr>
          <w:lang w:val="fr-FR"/>
        </w:rPr>
        <w:t>Question</w:t>
      </w:r>
      <w:r w:rsidR="00BD62D5" w:rsidRPr="00C85458">
        <w:rPr>
          <w:lang w:val="fr-FR"/>
        </w:rPr>
        <w:t xml:space="preserve">: p. </w:t>
      </w:r>
      <w:r w:rsidR="00081186">
        <w:rPr>
          <w:bCs/>
          <w:sz w:val="22"/>
          <w:szCs w:val="22"/>
        </w:rPr>
        <w:t>113 – Q4, Q5</w:t>
      </w:r>
      <w:r w:rsidR="00A42896">
        <w:rPr>
          <w:bCs/>
          <w:sz w:val="22"/>
          <w:szCs w:val="22"/>
        </w:rPr>
        <w:t xml:space="preserve">, </w:t>
      </w:r>
      <w:r w:rsidR="00081186">
        <w:rPr>
          <w:bCs/>
          <w:sz w:val="22"/>
          <w:szCs w:val="22"/>
        </w:rPr>
        <w:t>Q6</w:t>
      </w:r>
    </w:p>
    <w:p w14:paraId="002412B0" w14:textId="77777777" w:rsidR="00081186" w:rsidRDefault="00081186">
      <w:pPr>
        <w:rPr>
          <w:sz w:val="24"/>
          <w:szCs w:val="24"/>
          <w:lang w:val="fr-FR"/>
        </w:rPr>
      </w:pPr>
    </w:p>
    <w:p w14:paraId="2E6EE5E9" w14:textId="77777777" w:rsidR="00B41E1B" w:rsidRDefault="00B41E1B"/>
    <w:p w14:paraId="69918FD5" w14:textId="77777777" w:rsidR="00B41E1B" w:rsidRDefault="00B41E1B"/>
    <w:sectPr w:rsidR="00B4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A2F6E"/>
    <w:multiLevelType w:val="hybridMultilevel"/>
    <w:tmpl w:val="1D8A7F38"/>
    <w:lvl w:ilvl="0" w:tplc="33769C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90F61"/>
    <w:multiLevelType w:val="hybridMultilevel"/>
    <w:tmpl w:val="15C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7076282">
    <w:abstractNumId w:val="0"/>
  </w:num>
  <w:num w:numId="2" w16cid:durableId="18091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tDAzMbM0NjIwMjZQ0lEKTi0uzszPAykwqgUA7xOZXCwAAAA="/>
  </w:docVars>
  <w:rsids>
    <w:rsidRoot w:val="004A3948"/>
    <w:rsid w:val="0002758A"/>
    <w:rsid w:val="0003010C"/>
    <w:rsid w:val="00057AC0"/>
    <w:rsid w:val="00065212"/>
    <w:rsid w:val="00081186"/>
    <w:rsid w:val="000B4F58"/>
    <w:rsid w:val="00126AD4"/>
    <w:rsid w:val="00175DF8"/>
    <w:rsid w:val="00214878"/>
    <w:rsid w:val="0024632B"/>
    <w:rsid w:val="002607FC"/>
    <w:rsid w:val="00263285"/>
    <w:rsid w:val="00274711"/>
    <w:rsid w:val="0028413C"/>
    <w:rsid w:val="002A70F8"/>
    <w:rsid w:val="002B3FB5"/>
    <w:rsid w:val="00316BE0"/>
    <w:rsid w:val="003537A5"/>
    <w:rsid w:val="003857AF"/>
    <w:rsid w:val="00390220"/>
    <w:rsid w:val="003A0BA2"/>
    <w:rsid w:val="003D139C"/>
    <w:rsid w:val="003F0696"/>
    <w:rsid w:val="00432C72"/>
    <w:rsid w:val="00436754"/>
    <w:rsid w:val="00455B28"/>
    <w:rsid w:val="004A3948"/>
    <w:rsid w:val="004A6D26"/>
    <w:rsid w:val="004D3AE2"/>
    <w:rsid w:val="004E5B64"/>
    <w:rsid w:val="00510208"/>
    <w:rsid w:val="00536B54"/>
    <w:rsid w:val="005A549D"/>
    <w:rsid w:val="006027D6"/>
    <w:rsid w:val="006B32FC"/>
    <w:rsid w:val="00753349"/>
    <w:rsid w:val="007922E1"/>
    <w:rsid w:val="00846CB6"/>
    <w:rsid w:val="008939F8"/>
    <w:rsid w:val="00910B52"/>
    <w:rsid w:val="009224D0"/>
    <w:rsid w:val="00962AC9"/>
    <w:rsid w:val="00971E4E"/>
    <w:rsid w:val="009F06CD"/>
    <w:rsid w:val="00A01180"/>
    <w:rsid w:val="00A1385F"/>
    <w:rsid w:val="00A23C1A"/>
    <w:rsid w:val="00A42896"/>
    <w:rsid w:val="00AB2247"/>
    <w:rsid w:val="00B41E1B"/>
    <w:rsid w:val="00BA30BE"/>
    <w:rsid w:val="00BD62D5"/>
    <w:rsid w:val="00C62FC7"/>
    <w:rsid w:val="00C65971"/>
    <w:rsid w:val="00C85458"/>
    <w:rsid w:val="00D76959"/>
    <w:rsid w:val="00D86651"/>
    <w:rsid w:val="00E20660"/>
    <w:rsid w:val="00E229E1"/>
    <w:rsid w:val="00EC55DE"/>
    <w:rsid w:val="00EE27F2"/>
    <w:rsid w:val="00F02FD5"/>
    <w:rsid w:val="00F33661"/>
    <w:rsid w:val="00F37C8A"/>
    <w:rsid w:val="00FB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F544"/>
  <w15:chartTrackingRefBased/>
  <w15:docId w15:val="{5E2A27F0-1430-4368-82BB-21FB744BC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BA2"/>
    <w:pPr>
      <w:ind w:left="720"/>
      <w:contextualSpacing/>
    </w:pPr>
  </w:style>
  <w:style w:type="paragraph" w:styleId="NormalWeb">
    <w:name w:val="Normal (Web)"/>
    <w:basedOn w:val="Normal"/>
    <w:rsid w:val="00081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</Words>
  <Characters>92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6</cp:revision>
  <dcterms:created xsi:type="dcterms:W3CDTF">2022-07-19T02:53:00Z</dcterms:created>
  <dcterms:modified xsi:type="dcterms:W3CDTF">2022-07-19T02:58:00Z</dcterms:modified>
</cp:coreProperties>
</file>